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56F1D" w14:textId="16839CD7" w:rsidR="003734FE" w:rsidRDefault="00072F03">
      <w:pPr>
        <w:pStyle w:val="a4"/>
      </w:pPr>
      <w:r>
        <w:t>Лабораторная работа №5</w:t>
      </w:r>
    </w:p>
    <w:p w14:paraId="17846E99" w14:textId="172F9993" w:rsidR="003734FE" w:rsidRDefault="00072F03">
      <w:pPr>
        <w:pStyle w:val="a5"/>
      </w:pPr>
      <w:r w:rsidRPr="00072F03">
        <w:t xml:space="preserve"> </w:t>
      </w:r>
      <w:r>
        <w:t>Дискреционное разграничение прав в Linux. Исследование влияния дополнительных атрибутов</w:t>
      </w:r>
    </w:p>
    <w:p w14:paraId="4E93ACDD" w14:textId="77777777" w:rsidR="003734FE" w:rsidRDefault="00000000">
      <w:pPr>
        <w:pStyle w:val="Author"/>
      </w:pPr>
      <w:r>
        <w:t>Тарутина Кристи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6484682"/>
        <w:docPartObj>
          <w:docPartGallery w:val="Table of Contents"/>
          <w:docPartUnique/>
        </w:docPartObj>
      </w:sdtPr>
      <w:sdtContent>
        <w:p w14:paraId="125B667E" w14:textId="77777777" w:rsidR="003734FE" w:rsidRDefault="00000000">
          <w:pPr>
            <w:pStyle w:val="ae"/>
          </w:pPr>
          <w:r>
            <w:t>Содержание</w:t>
          </w:r>
        </w:p>
        <w:p w14:paraId="577798D5" w14:textId="3FD466D2" w:rsidR="00072F03" w:rsidRDefault="000000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944115" w:history="1">
            <w:r w:rsidR="00072F03" w:rsidRPr="00605A15">
              <w:rPr>
                <w:rStyle w:val="ad"/>
                <w:noProof/>
              </w:rPr>
              <w:t>1</w:t>
            </w:r>
            <w:r w:rsidR="00072F03">
              <w:rPr>
                <w:noProof/>
              </w:rPr>
              <w:tab/>
            </w:r>
            <w:r w:rsidR="00072F03" w:rsidRPr="00605A15">
              <w:rPr>
                <w:rStyle w:val="ad"/>
                <w:noProof/>
              </w:rPr>
              <w:t>Цель работы</w:t>
            </w:r>
            <w:r w:rsidR="00072F03">
              <w:rPr>
                <w:noProof/>
                <w:webHidden/>
              </w:rPr>
              <w:tab/>
            </w:r>
            <w:r w:rsidR="00072F03">
              <w:rPr>
                <w:noProof/>
                <w:webHidden/>
              </w:rPr>
              <w:fldChar w:fldCharType="begin"/>
            </w:r>
            <w:r w:rsidR="00072F03">
              <w:rPr>
                <w:noProof/>
                <w:webHidden/>
              </w:rPr>
              <w:instrText xml:space="preserve"> PAGEREF _Toc163944115 \h </w:instrText>
            </w:r>
            <w:r w:rsidR="00072F03">
              <w:rPr>
                <w:noProof/>
                <w:webHidden/>
              </w:rPr>
            </w:r>
            <w:r w:rsidR="00072F03">
              <w:rPr>
                <w:noProof/>
                <w:webHidden/>
              </w:rPr>
              <w:fldChar w:fldCharType="separate"/>
            </w:r>
            <w:r w:rsidR="00B822F7">
              <w:rPr>
                <w:noProof/>
                <w:webHidden/>
              </w:rPr>
              <w:t>1</w:t>
            </w:r>
            <w:r w:rsidR="00072F03">
              <w:rPr>
                <w:noProof/>
                <w:webHidden/>
              </w:rPr>
              <w:fldChar w:fldCharType="end"/>
            </w:r>
          </w:hyperlink>
        </w:p>
        <w:p w14:paraId="222F11E6" w14:textId="4DF5F8F9" w:rsidR="00072F03" w:rsidRDefault="00072F0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44116" w:history="1">
            <w:r w:rsidRPr="00605A1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05A1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4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22F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E7B53" w14:textId="45748764" w:rsidR="00072F03" w:rsidRDefault="00072F0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3944117" w:history="1">
            <w:r w:rsidRPr="00605A1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05A1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4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22F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DDFAA" w14:textId="61A0E352" w:rsidR="00072F03" w:rsidRDefault="00072F0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63944118" w:history="1">
            <w:r w:rsidRPr="00605A1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4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822F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A65AA" w14:textId="77777777" w:rsidR="003734FE" w:rsidRDefault="00000000">
          <w:r>
            <w:fldChar w:fldCharType="end"/>
          </w:r>
        </w:p>
      </w:sdtContent>
    </w:sdt>
    <w:p w14:paraId="18FADA44" w14:textId="77777777" w:rsidR="003734FE" w:rsidRDefault="00000000">
      <w:pPr>
        <w:pStyle w:val="1"/>
      </w:pPr>
      <w:bookmarkStart w:id="0" w:name="цель-работы"/>
      <w:bookmarkStart w:id="1" w:name="_Toc163944115"/>
      <w:r>
        <w:rPr>
          <w:rStyle w:val="SectionNumber"/>
        </w:rPr>
        <w:t>1</w:t>
      </w:r>
      <w:r>
        <w:tab/>
        <w:t>Цель работы</w:t>
      </w:r>
      <w:bookmarkEnd w:id="1"/>
    </w:p>
    <w:p w14:paraId="64F9D135" w14:textId="1FF562CE" w:rsidR="00072F03" w:rsidRPr="00072F03" w:rsidRDefault="00072F03" w:rsidP="00072F03">
      <w:pPr>
        <w:pStyle w:val="FirstParagraph"/>
        <w:rPr>
          <w:rFonts w:ascii="Segoe UI" w:hAnsi="Segoe UI" w:cs="Segoe UI"/>
          <w:color w:val="1F2328"/>
          <w:shd w:val="clear" w:color="auto" w:fill="FFFFFF"/>
        </w:rPr>
      </w:pPr>
      <w:r>
        <w:rPr>
          <w:rFonts w:ascii="Segoe UI" w:hAnsi="Segoe UI" w:cs="Segoe UI"/>
          <w:color w:val="1F2328"/>
          <w:shd w:val="clear" w:color="auto" w:fill="FFFFFF"/>
        </w:rP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p w14:paraId="4F0F69C7" w14:textId="77777777" w:rsidR="003734FE" w:rsidRDefault="00000000">
      <w:pPr>
        <w:pStyle w:val="1"/>
      </w:pPr>
      <w:bookmarkStart w:id="2" w:name="выполнение-лабораторной-работы"/>
      <w:bookmarkStart w:id="3" w:name="_Toc16394411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1A18570" w14:textId="77777777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bookmarkStart w:id="4" w:name="выводы"/>
      <w:bookmarkStart w:id="5" w:name="_Toc163944117"/>
      <w:bookmarkEnd w:id="2"/>
      <w:r w:rsidRPr="00072F03">
        <w:rPr>
          <w:rFonts w:ascii="Segoe UI" w:eastAsia="Times New Roman" w:hAnsi="Segoe UI" w:cs="Segoe UI"/>
          <w:color w:val="1F2328"/>
          <w:lang w:eastAsia="ru-RU"/>
        </w:rPr>
        <w:t>1.. Войдите в систему от имени пользователя guest. 2. Создайте программу simpleid.c(рис. [-@fig:001]).</w:t>
      </w:r>
    </w:p>
    <w:p w14:paraId="4C88D22F" w14:textId="30739D90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3BFA9956" wp14:editId="46867CEE">
            <wp:extent cx="6152515" cy="2214880"/>
            <wp:effectExtent l="0" t="0" r="0" b="0"/>
            <wp:docPr id="11" name="Рисунок 11" descr="рис 1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рис 1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21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1 width=70%}</w:t>
      </w:r>
    </w:p>
    <w:p w14:paraId="37F42D44" w14:textId="77777777" w:rsidR="00072F03" w:rsidRPr="00072F03" w:rsidRDefault="00072F03" w:rsidP="00072F03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lastRenderedPageBreak/>
        <w:t>Скомплилируйте программу и убедитесь, что файл программы создан: gcc simpleid.c -o simpleid</w:t>
      </w:r>
    </w:p>
    <w:p w14:paraId="2D795B87" w14:textId="77777777" w:rsidR="00072F03" w:rsidRPr="00072F03" w:rsidRDefault="00072F03" w:rsidP="00072F03">
      <w:pPr>
        <w:numPr>
          <w:ilvl w:val="0"/>
          <w:numId w:val="9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Выполните программу simpleid: ./simpleid</w:t>
      </w:r>
    </w:p>
    <w:p w14:paraId="23B90B02" w14:textId="77777777" w:rsidR="00072F03" w:rsidRPr="00072F03" w:rsidRDefault="00072F03" w:rsidP="00072F03">
      <w:pPr>
        <w:numPr>
          <w:ilvl w:val="0"/>
          <w:numId w:val="9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Выполните системную программу id: id и сравните полученный вами результат с данными предыдущего пункта задания (рис. [-@fig:002]).</w:t>
      </w:r>
    </w:p>
    <w:p w14:paraId="0CE811B7" w14:textId="63A3DCB2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17D94858" wp14:editId="2D885EA6">
            <wp:extent cx="6141720" cy="1143000"/>
            <wp:effectExtent l="0" t="0" r="0" b="0"/>
            <wp:docPr id="10" name="Рисунок 10" descr="рис 2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рис 2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2 width=70%}</w:t>
      </w:r>
    </w:p>
    <w:p w14:paraId="3DFC3F9F" w14:textId="77777777" w:rsidR="00072F03" w:rsidRPr="00072F03" w:rsidRDefault="00072F03" w:rsidP="00072F03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Усложните программу, добавив вывод действительных идентификато- ров. Получившуюся программу назовите simpleid2.c(рис. [-@fig:003]).</w:t>
      </w:r>
    </w:p>
    <w:p w14:paraId="11217BB3" w14:textId="0CA2570E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05B9121E" wp14:editId="43F4425A">
            <wp:extent cx="6141720" cy="3147060"/>
            <wp:effectExtent l="0" t="0" r="0" b="0"/>
            <wp:docPr id="9" name="Рисунок 9" descr="рис 3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рис 3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3 width=70%}</w:t>
      </w:r>
    </w:p>
    <w:p w14:paraId="4C9339B3" w14:textId="77777777" w:rsidR="00072F03" w:rsidRPr="00072F03" w:rsidRDefault="00072F03" w:rsidP="00072F03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Скомпилируйте и запустите simpleid2.c: gcc simpleid2.c -o simpleid2 ./simpleid2 (рис. [-@fig:004]).</w:t>
      </w:r>
    </w:p>
    <w:p w14:paraId="4719604B" w14:textId="38343D19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27F8BA94" wp14:editId="3D03071A">
            <wp:extent cx="6134100" cy="662940"/>
            <wp:effectExtent l="0" t="0" r="0" b="0"/>
            <wp:docPr id="8" name="Рисунок 8" descr="рис 4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рис 4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 xml:space="preserve">{#fig:004 width=70%} 8. От имени суперпользователя выполните команды chown root:guest /home/guest/simpleid2 chmod u+s /home/guest/simpleid2 9. Используйте </w:t>
      </w:r>
      <w:r w:rsidRPr="00072F03">
        <w:rPr>
          <w:rFonts w:ascii="Segoe UI" w:eastAsia="Times New Roman" w:hAnsi="Segoe UI" w:cs="Segoe UI"/>
          <w:color w:val="1F2328"/>
          <w:lang w:eastAsia="ru-RU"/>
        </w:rPr>
        <w:lastRenderedPageBreak/>
        <w:t>sudo или повысьте временно свои права с помощью su. Поясните, что делают эти команды. 10. Выполните проверку правильности установки новых атрибутов и смены владельца файла simpleid2: ls -l simpleid2 11. Запустите simpleid2 и id: ./simpleid2 id Сравните результаты. 12. Проделайте тоже самое относительно SetGID-бита (рис. [-@fig:005]).</w:t>
      </w:r>
    </w:p>
    <w:p w14:paraId="338FF60A" w14:textId="6AF5F33E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0C1A83A7" wp14:editId="0EB5AE8C">
            <wp:extent cx="6134100" cy="1645920"/>
            <wp:effectExtent l="0" t="0" r="0" b="0"/>
            <wp:docPr id="7" name="Рисунок 7" descr="рис 5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рис 5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5 width=70%} 13. Создайте программу readfile.c (рис. [-@fig:006]).</w:t>
      </w:r>
    </w:p>
    <w:p w14:paraId="34DE9A7A" w14:textId="738243D5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703966DF" wp14:editId="1E851BA5">
            <wp:extent cx="6152515" cy="3721735"/>
            <wp:effectExtent l="0" t="0" r="0" b="0"/>
            <wp:docPr id="6" name="Рисунок 6" descr="рис 6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рис 6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72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6 width=70%} 15. 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 16. Проверьте, что пользователь guest не может прочитать файл readfile.c. 17. Смените у программы readfile владельца и установите SetU’D-бит. 18. Проверьте, может ли программа readfile прочитать файл readfile.c? (рис. [-@fig:007]).</w:t>
      </w:r>
    </w:p>
    <w:p w14:paraId="5AD900AD" w14:textId="4E92522A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lastRenderedPageBreak/>
        <w:drawing>
          <wp:inline distT="0" distB="0" distL="0" distR="0" wp14:anchorId="652C649B" wp14:editId="54A16451">
            <wp:extent cx="6111240" cy="2438400"/>
            <wp:effectExtent l="0" t="0" r="0" b="0"/>
            <wp:docPr id="5" name="Рисунок 5" descr="рис 7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рис 7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24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7 width=70%})</w:t>
      </w:r>
    </w:p>
    <w:p w14:paraId="51FBDC31" w14:textId="77777777" w:rsidR="00072F03" w:rsidRPr="00072F03" w:rsidRDefault="00072F03" w:rsidP="00072F03">
      <w:pPr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Выясните, установлен ли атрибут Sticky на директории /tmp, для чего выполните команду ls -l / | grep tmp</w:t>
      </w:r>
    </w:p>
    <w:p w14:paraId="463B1A7E" w14:textId="77777777" w:rsidR="00072F03" w:rsidRPr="00072F03" w:rsidRDefault="00072F03" w:rsidP="00072F03">
      <w:pPr>
        <w:numPr>
          <w:ilvl w:val="0"/>
          <w:numId w:val="12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От имени пользователя guest создайте файл file01.txt в директории /tmp со словом test: echo "test" &gt; /tmp/file01.txt</w:t>
      </w:r>
    </w:p>
    <w:p w14:paraId="647433AE" w14:textId="77777777" w:rsidR="00072F03" w:rsidRPr="00072F03" w:rsidRDefault="00072F03" w:rsidP="00072F03">
      <w:pPr>
        <w:numPr>
          <w:ilvl w:val="0"/>
          <w:numId w:val="12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росмотрите атрибуты у только что созданного файла и разрешите чте- ние и запись для категории пользователей «все остальные»: ls -l /tmp/file01.txt chmod o+rw /tmp/file01.txt ls -l /tmp/file01.txt (рис. [-@fig:008]).</w:t>
      </w:r>
    </w:p>
    <w:p w14:paraId="58EF873B" w14:textId="4455E7FB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731C8837" wp14:editId="0A6AF56C">
            <wp:extent cx="6134100" cy="1493520"/>
            <wp:effectExtent l="0" t="0" r="0" b="0"/>
            <wp:docPr id="4" name="Рисунок 4" descr="рис 8">
              <a:hlinkClick xmlns:a="http://schemas.openxmlformats.org/drawingml/2006/main" r:id="rId2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рис 8">
                      <a:hlinkClick r:id="rId2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8 width=70%})</w:t>
      </w:r>
    </w:p>
    <w:p w14:paraId="7823C749" w14:textId="77777777" w:rsidR="00072F03" w:rsidRPr="00072F03" w:rsidRDefault="00072F03" w:rsidP="00072F0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От пользователя guest2 (не являющегося владельцем) попробуйте про- читать файл /tmp/file01.txt: cat /tmp/file01.txt</w:t>
      </w:r>
    </w:p>
    <w:p w14:paraId="0FA12818" w14:textId="77777777" w:rsidR="00072F03" w:rsidRPr="00072F03" w:rsidRDefault="00072F03" w:rsidP="00072F03">
      <w:pPr>
        <w:numPr>
          <w:ilvl w:val="0"/>
          <w:numId w:val="13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От пользователя guest2 попробуйте дозаписать в файл /tmp/file01.txt слово test2 командой echo "test2" &gt; /tmp/file01.txt Удалось ли вам выполнить операцию?</w:t>
      </w:r>
    </w:p>
    <w:p w14:paraId="348BDBD7" w14:textId="77777777" w:rsidR="00072F03" w:rsidRPr="00072F03" w:rsidRDefault="00072F03" w:rsidP="00072F03">
      <w:pPr>
        <w:numPr>
          <w:ilvl w:val="0"/>
          <w:numId w:val="13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роверьте содержимое файла командой cat /tmp/file01.txt</w:t>
      </w:r>
    </w:p>
    <w:p w14:paraId="747D86A4" w14:textId="77777777" w:rsidR="00072F03" w:rsidRPr="00072F03" w:rsidRDefault="00072F03" w:rsidP="00072F03">
      <w:pPr>
        <w:numPr>
          <w:ilvl w:val="0"/>
          <w:numId w:val="13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От пользователя guest2 попробуйте записать в файл /tmp/file01.txt слово test3, стерев при этом всю имеющуюся в файле информацию ко- мандой echo "test3" &gt; /tmp/file01.txt Удалось ли вам выполнить операцию?</w:t>
      </w:r>
    </w:p>
    <w:p w14:paraId="0EA342FC" w14:textId="77777777" w:rsidR="00072F03" w:rsidRPr="00072F03" w:rsidRDefault="00072F03" w:rsidP="00072F03">
      <w:pPr>
        <w:numPr>
          <w:ilvl w:val="0"/>
          <w:numId w:val="13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роверьте содержимое файла командой cat /tmp/file01.txt (рис. [-@fig:009]).</w:t>
      </w:r>
    </w:p>
    <w:p w14:paraId="284D6556" w14:textId="36B8B298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lastRenderedPageBreak/>
        <w:drawing>
          <wp:inline distT="0" distB="0" distL="0" distR="0" wp14:anchorId="28A29420" wp14:editId="2DA53A42">
            <wp:extent cx="6134100" cy="1127760"/>
            <wp:effectExtent l="0" t="0" r="0" b="0"/>
            <wp:docPr id="3" name="Рисунок 3" descr="рис 9">
              <a:hlinkClick xmlns:a="http://schemas.openxmlformats.org/drawingml/2006/main" r:id="rId2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рис 9">
                      <a:hlinkClick r:id="rId2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09 width=70%})</w:t>
      </w:r>
    </w:p>
    <w:p w14:paraId="3C355907" w14:textId="77777777" w:rsidR="00072F03" w:rsidRPr="00072F03" w:rsidRDefault="00072F03" w:rsidP="00072F03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От пользователя guest2 попробуйте удалить файл /tmp/file01.txt ко- мандой rm /tmp/fileOl.txt Удалось ли вам удалить файл?</w:t>
      </w:r>
    </w:p>
    <w:p w14:paraId="65A531A4" w14:textId="77777777" w:rsidR="00072F03" w:rsidRPr="00072F03" w:rsidRDefault="00072F03" w:rsidP="00072F03">
      <w:pPr>
        <w:numPr>
          <w:ilvl w:val="0"/>
          <w:numId w:val="14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овысьте свои права до суперпользователя следующей командой su - и выполните после этого команду, снимающую атрибут t (Sticky-бит) с директории /tmp: chmod -t /tmp</w:t>
      </w:r>
    </w:p>
    <w:p w14:paraId="0D6E4117" w14:textId="77777777" w:rsidR="00072F03" w:rsidRPr="00072F03" w:rsidRDefault="00072F03" w:rsidP="00072F03">
      <w:pPr>
        <w:numPr>
          <w:ilvl w:val="0"/>
          <w:numId w:val="14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окиньте режим суперпользователя командой exit</w:t>
      </w:r>
    </w:p>
    <w:p w14:paraId="59C3C108" w14:textId="77777777" w:rsidR="00072F03" w:rsidRPr="00072F03" w:rsidRDefault="00072F03" w:rsidP="00072F03">
      <w:pPr>
        <w:numPr>
          <w:ilvl w:val="0"/>
          <w:numId w:val="14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От пользователя guest2 проверьте, что атрибута t у директории /tmp нет: ls -l / | grep tmp</w:t>
      </w:r>
    </w:p>
    <w:p w14:paraId="45D13A28" w14:textId="77777777" w:rsidR="00072F03" w:rsidRPr="00072F03" w:rsidRDefault="00072F03" w:rsidP="00072F03">
      <w:pPr>
        <w:numPr>
          <w:ilvl w:val="0"/>
          <w:numId w:val="14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овторите предыдущие шаги. Какие наблюдаются изменения? (рис. [-@fig:010]).</w:t>
      </w:r>
    </w:p>
    <w:p w14:paraId="06B0D9BD" w14:textId="5278DA0D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00196A11" wp14:editId="261A1A8A">
            <wp:extent cx="6134100" cy="2103120"/>
            <wp:effectExtent l="0" t="0" r="0" b="0"/>
            <wp:docPr id="2" name="Рисунок 2" descr="рис 10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рис 10">
                      <a:hlinkClick r:id="rId2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10 width=70%})</w:t>
      </w:r>
    </w:p>
    <w:p w14:paraId="499DECE5" w14:textId="77777777" w:rsidR="00072F03" w:rsidRPr="00072F03" w:rsidRDefault="00072F03" w:rsidP="00072F03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color w:val="1F2328"/>
          <w:lang w:eastAsia="ru-RU"/>
        </w:rPr>
        <w:t>Повысьте свои права до суперпользователя и верните атрибут t на ди- ректорию /tmp: su - chmod +t /tmp exi (рис. [-@fig:011]).</w:t>
      </w:r>
    </w:p>
    <w:p w14:paraId="4A95E0BC" w14:textId="2D826DF9" w:rsidR="00072F03" w:rsidRPr="00072F03" w:rsidRDefault="00072F03" w:rsidP="00072F03">
      <w:pPr>
        <w:shd w:val="clear" w:color="auto" w:fill="FFFFFF"/>
        <w:spacing w:after="240"/>
        <w:rPr>
          <w:rFonts w:ascii="Segoe UI" w:eastAsia="Times New Roman" w:hAnsi="Segoe UI" w:cs="Segoe UI"/>
          <w:color w:val="1F2328"/>
          <w:lang w:eastAsia="ru-RU"/>
        </w:rPr>
      </w:pPr>
      <w:r w:rsidRPr="00072F03">
        <w:rPr>
          <w:rFonts w:ascii="Segoe UI" w:eastAsia="Times New Roman" w:hAnsi="Segoe UI" w:cs="Segoe UI"/>
          <w:noProof/>
          <w:color w:val="0000FF"/>
          <w:lang w:eastAsia="ru-RU"/>
        </w:rPr>
        <w:drawing>
          <wp:inline distT="0" distB="0" distL="0" distR="0" wp14:anchorId="6A06CADE" wp14:editId="66001DC1">
            <wp:extent cx="6111240" cy="960120"/>
            <wp:effectExtent l="0" t="0" r="0" b="0"/>
            <wp:docPr id="1" name="Рисунок 1" descr="рис 11">
              <a:hlinkClick xmlns:a="http://schemas.openxmlformats.org/drawingml/2006/main" r:id="rId2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рис 11">
                      <a:hlinkClick r:id="rId2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24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F03">
        <w:rPr>
          <w:rFonts w:ascii="Segoe UI" w:eastAsia="Times New Roman" w:hAnsi="Segoe UI" w:cs="Segoe UI"/>
          <w:color w:val="1F2328"/>
          <w:lang w:eastAsia="ru-RU"/>
        </w:rPr>
        <w:t>{#fig:011 width=70%})</w:t>
      </w:r>
    </w:p>
    <w:p w14:paraId="3823D205" w14:textId="77777777" w:rsidR="003734FE" w:rsidRDefault="00000000">
      <w:pPr>
        <w:pStyle w:val="1"/>
      </w:pPr>
      <w:r>
        <w:rPr>
          <w:rStyle w:val="SectionNumber"/>
        </w:rPr>
        <w:lastRenderedPageBreak/>
        <w:t>3</w:t>
      </w:r>
      <w:r>
        <w:tab/>
        <w:t>Выводы</w:t>
      </w:r>
      <w:bookmarkEnd w:id="5"/>
    </w:p>
    <w:p w14:paraId="79144681" w14:textId="3D768DF7" w:rsidR="00072F03" w:rsidRPr="00072F03" w:rsidRDefault="00072F03" w:rsidP="00072F03">
      <w:pPr>
        <w:pStyle w:val="a0"/>
      </w:pPr>
      <w:r>
        <w:rPr>
          <w:rFonts w:ascii="Segoe UI" w:hAnsi="Segoe UI" w:cs="Segoe UI"/>
          <w:color w:val="1F2328"/>
          <w:shd w:val="clear" w:color="auto" w:fill="FFFFFF"/>
        </w:rPr>
        <w:t>Изучение механизмов изменения идентификаторов, применения SetUID- и Sticky-битов прошло успешно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 прошло успешно</w:t>
      </w:r>
    </w:p>
    <w:p w14:paraId="6F69FD06" w14:textId="77777777" w:rsidR="003734FE" w:rsidRDefault="00000000">
      <w:pPr>
        <w:pStyle w:val="1"/>
      </w:pPr>
      <w:bookmarkStart w:id="6" w:name="список-литературы"/>
      <w:bookmarkStart w:id="7" w:name="_Toc163944118"/>
      <w:bookmarkEnd w:id="4"/>
      <w:r>
        <w:t>Список литературы</w:t>
      </w:r>
      <w:bookmarkStart w:id="8" w:name="refs"/>
      <w:bookmarkEnd w:id="6"/>
      <w:bookmarkEnd w:id="7"/>
      <w:bookmarkEnd w:id="8"/>
    </w:p>
    <w:sectPr w:rsidR="003734F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1A86E" w14:textId="77777777" w:rsidR="001D168C" w:rsidRDefault="001D168C">
      <w:pPr>
        <w:spacing w:after="0"/>
      </w:pPr>
      <w:r>
        <w:separator/>
      </w:r>
    </w:p>
  </w:endnote>
  <w:endnote w:type="continuationSeparator" w:id="0">
    <w:p w14:paraId="52BD9EBA" w14:textId="77777777" w:rsidR="001D168C" w:rsidRDefault="001D16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65BB0" w14:textId="77777777" w:rsidR="001D168C" w:rsidRDefault="001D168C">
      <w:r>
        <w:separator/>
      </w:r>
    </w:p>
  </w:footnote>
  <w:footnote w:type="continuationSeparator" w:id="0">
    <w:p w14:paraId="751E5C0E" w14:textId="77777777" w:rsidR="001D168C" w:rsidRDefault="001D16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9AD8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396535C"/>
    <w:multiLevelType w:val="multilevel"/>
    <w:tmpl w:val="570E2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F85E9C"/>
    <w:multiLevelType w:val="multilevel"/>
    <w:tmpl w:val="843422D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A441D9"/>
    <w:multiLevelType w:val="multilevel"/>
    <w:tmpl w:val="AF921F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AD2903"/>
    <w:multiLevelType w:val="multilevel"/>
    <w:tmpl w:val="014E8A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1E3E43"/>
    <w:multiLevelType w:val="multilevel"/>
    <w:tmpl w:val="B2529CE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0D1147"/>
    <w:multiLevelType w:val="multilevel"/>
    <w:tmpl w:val="1CBCCF5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7D20E5"/>
    <w:multiLevelType w:val="multilevel"/>
    <w:tmpl w:val="554476D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7663FD"/>
    <w:multiLevelType w:val="multilevel"/>
    <w:tmpl w:val="36605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D0A16"/>
    <w:multiLevelType w:val="multilevel"/>
    <w:tmpl w:val="59CE954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C72909"/>
    <w:multiLevelType w:val="multilevel"/>
    <w:tmpl w:val="F1F61F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984A5A"/>
    <w:multiLevelType w:val="multilevel"/>
    <w:tmpl w:val="644C224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A6642B"/>
    <w:multiLevelType w:val="multilevel"/>
    <w:tmpl w:val="43187F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1457D9"/>
    <w:multiLevelType w:val="multilevel"/>
    <w:tmpl w:val="AEC68C5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2323FE"/>
    <w:multiLevelType w:val="multilevel"/>
    <w:tmpl w:val="1E0E5BD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1342197">
    <w:abstractNumId w:val="0"/>
  </w:num>
  <w:num w:numId="2" w16cid:durableId="158891280">
    <w:abstractNumId w:val="10"/>
  </w:num>
  <w:num w:numId="3" w16cid:durableId="583610945">
    <w:abstractNumId w:val="6"/>
  </w:num>
  <w:num w:numId="4" w16cid:durableId="560407260">
    <w:abstractNumId w:val="9"/>
  </w:num>
  <w:num w:numId="5" w16cid:durableId="2084597274">
    <w:abstractNumId w:val="8"/>
  </w:num>
  <w:num w:numId="6" w16cid:durableId="947086383">
    <w:abstractNumId w:val="7"/>
  </w:num>
  <w:num w:numId="7" w16cid:durableId="1032535386">
    <w:abstractNumId w:val="5"/>
  </w:num>
  <w:num w:numId="8" w16cid:durableId="1973514868">
    <w:abstractNumId w:val="2"/>
  </w:num>
  <w:num w:numId="9" w16cid:durableId="1959413389">
    <w:abstractNumId w:val="12"/>
  </w:num>
  <w:num w:numId="10" w16cid:durableId="1665432429">
    <w:abstractNumId w:val="4"/>
  </w:num>
  <w:num w:numId="11" w16cid:durableId="1362047136">
    <w:abstractNumId w:val="13"/>
  </w:num>
  <w:num w:numId="12" w16cid:durableId="852182931">
    <w:abstractNumId w:val="1"/>
  </w:num>
  <w:num w:numId="13" w16cid:durableId="197086083">
    <w:abstractNumId w:val="3"/>
  </w:num>
  <w:num w:numId="14" w16cid:durableId="461650824">
    <w:abstractNumId w:val="11"/>
  </w:num>
  <w:num w:numId="15" w16cid:durableId="2586367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34FE"/>
    <w:rsid w:val="00072F03"/>
    <w:rsid w:val="001D168C"/>
    <w:rsid w:val="003734FE"/>
    <w:rsid w:val="00B822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9AA82"/>
  <w15:docId w15:val="{4C9690C2-4E91-4F5A-A2EE-E0FF604CB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072F03"/>
    <w:pPr>
      <w:spacing w:after="100"/>
    </w:pPr>
  </w:style>
  <w:style w:type="character" w:customStyle="1" w:styleId="10">
    <w:name w:val="Заголовок 1 Знак"/>
    <w:basedOn w:val="a1"/>
    <w:link w:val="1"/>
    <w:uiPriority w:val="9"/>
    <w:rsid w:val="00072F0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f">
    <w:name w:val="Normal (Web)"/>
    <w:basedOn w:val="a"/>
    <w:uiPriority w:val="99"/>
    <w:unhideWhenUsed/>
    <w:rsid w:val="00072F0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paragraph" w:styleId="HTML">
    <w:name w:val="HTML Preformatted"/>
    <w:basedOn w:val="a"/>
    <w:link w:val="HTML0"/>
    <w:uiPriority w:val="99"/>
    <w:unhideWhenUsed/>
    <w:rsid w:val="00072F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rsid w:val="00072F03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pl-s">
    <w:name w:val="pl-s"/>
    <w:basedOn w:val="a1"/>
    <w:rsid w:val="00072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5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TiRisik/study_2023-2024_infosec/blob/master/labs/lab5/report/image/image4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hyperlink" Target="https://github.com/TiRisik/study_2023-2024_infosec/blob/master/labs/lab5/report/image/image8.png" TargetMode="External"/><Relationship Id="rId7" Type="http://schemas.openxmlformats.org/officeDocument/2006/relationships/hyperlink" Target="https://github.com/TiRisik/study_2023-2024_infosec/blob/master/labs/lab5/report/image/image1.png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TiRisik/study_2023-2024_infosec/blob/master/labs/lab5/report/image/image6.png" TargetMode="External"/><Relationship Id="rId25" Type="http://schemas.openxmlformats.org/officeDocument/2006/relationships/hyperlink" Target="https://github.com/TiRisik/study_2023-2024_infosec/blob/master/labs/lab5/report/image/image10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TiRisik/study_2023-2024_infosec/blob/master/labs/lab5/report/image/image3.png" TargetMode="External"/><Relationship Id="rId24" Type="http://schemas.openxmlformats.org/officeDocument/2006/relationships/image" Target="media/image9.png"/><Relationship Id="rId5" Type="http://schemas.openxmlformats.org/officeDocument/2006/relationships/footnotes" Target="footnotes.xml"/><Relationship Id="rId15" Type="http://schemas.openxmlformats.org/officeDocument/2006/relationships/hyperlink" Target="https://github.com/TiRisik/study_2023-2024_infosec/blob/master/labs/lab5/report/image/image5.png" TargetMode="External"/><Relationship Id="rId23" Type="http://schemas.openxmlformats.org/officeDocument/2006/relationships/hyperlink" Target="https://github.com/TiRisik/study_2023-2024_infosec/blob/master/labs/lab5/report/image/image9.png" TargetMode="External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hyperlink" Target="https://github.com/TiRisik/study_2023-2024_infosec/blob/master/labs/lab5/report/image/image7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iRisik/study_2023-2024_infosec/blob/master/labs/lab5/report/image/image2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s://github.com/TiRisik/study_2023-2024_infosec/blob/master/labs/lab5/report/image/image11.pn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696</Words>
  <Characters>3970</Characters>
  <Application>Microsoft Office Word</Application>
  <DocSecurity>0</DocSecurity>
  <Lines>33</Lines>
  <Paragraphs>9</Paragraphs>
  <ScaleCrop>false</ScaleCrop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рутина Кристина Олеговна</dc:creator>
  <cp:keywords/>
  <cp:lastModifiedBy>Тарутина Кристина Олеговна</cp:lastModifiedBy>
  <cp:revision>3</cp:revision>
  <cp:lastPrinted>2024-04-13T20:45:00Z</cp:lastPrinted>
  <dcterms:created xsi:type="dcterms:W3CDTF">2023-02-12T17:43:00Z</dcterms:created>
  <dcterms:modified xsi:type="dcterms:W3CDTF">2024-04-13T2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